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0" w:name="X4c554c2a2746a3dc63ff10322c448db60dd587f"/>
    <w:p>
      <w:pPr>
        <w:pStyle w:val="Heading1"/>
      </w:pPr>
      <w:r>
        <w:t xml:space="preserve">Police Officer Cover Letter for Belgium Brussels</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Brussels-Capital Region Police Department</w:t>
      </w:r>
      <w:r>
        <w:br/>
      </w:r>
      <w:r>
        <w:t xml:space="preserve">Chef de la Police de la Région de Bruxelles-Capitale</w:t>
      </w:r>
      <w:r>
        <w:br/>
      </w:r>
      <w:r>
        <w:t xml:space="preserve">Rue du Marché aux Poulets 24</w:t>
      </w:r>
      <w:r>
        <w:br/>
      </w:r>
      <w:r>
        <w:t xml:space="preserve">1000 Brussels, Belgium</w:t>
      </w:r>
    </w:p>
    <w:p>
      <w:pPr>
        <w:pStyle w:val="BodyText"/>
      </w:pPr>
      <w:r>
        <w:t xml:space="preserve">Dear Hiring Manager,</w:t>
      </w:r>
    </w:p>
    <w:p>
      <w:pPr>
        <w:pStyle w:val="BodyText"/>
      </w:pPr>
      <w:r>
        <w:t xml:space="preserve">I am writing to express my sincere interest in the Police Officer position within the Brussels-Capital Region. As a dedicated and experienced law enforcement professional with a deep commitment to public safety, I am eager to contribute my skills and passion for service to the vibrant and diverse communities of Belgium Brussels. This opportunity aligns perfectly with my career goals, as I have long admired the esteemed reputation of the Brussels police force in upholding justice, protecting citizens, and fostering trust in one of Europe’s most dynamic cities.</w:t>
      </w:r>
    </w:p>
    <w:p>
      <w:pPr>
        <w:pStyle w:val="BodyText"/>
      </w:pPr>
      <w:r>
        <w:t xml:space="preserve">With [X years] of experience in law enforcement, I have developed a strong foundation in community policing, crisis management, and public safety initiatives. My career has been driven by a steadfast belief that the role of a Police Officer extends beyond enforcing laws—it is about building relationships, understanding cultural nuances, and creating environments where every individual feels safe and respected. In Belgium Brussels, where multiculturalism thrives and the urban landscape presents unique challenges, I am confident that my background in [mention specific experience, e.g., "urban patrol," "counter-terrorism," or "public order management"] will allow me to make a meaningful impact.</w:t>
      </w:r>
    </w:p>
    <w:p>
      <w:pPr>
        <w:pStyle w:val="BodyText"/>
      </w:pPr>
      <w:r>
        <w:t xml:space="preserve">What draws me specifically to the Brussels-Capital Region is its commitment to innovation and community-centric policing. I have followed closely the initiatives undertaken by the local police department, such as [mention specific programs or policies if known, e.g., "community engagement workshops" or "technology-driven crime prevention strategies"]. These efforts reflect a progressive approach that resonates with my own values. I am particularly motivated by the opportunity to work in a city like Brussels, where the intersection of global diplomacy, cultural diversity, and urban life demands a police force that is both adaptable and deeply rooted in ethical integrity.</w:t>
      </w:r>
    </w:p>
    <w:p>
      <w:pPr>
        <w:pStyle w:val="BodyText"/>
      </w:pPr>
      <w:r>
        <w:t xml:space="preserve">As a Police Officer, I have consistently prioritized [mention key strengths: e.g., "communication skills," "problem-solving abilities," or "physical fitness"]. In my previous role at [previous agency], I was responsible for [describe responsibilities: e.g., "conducting routine patrols, responding to emergencies, and collaborating with local organizations to address community concerns"]. These experiences have honed my ability to remain calm under pressure, analyze complex situations swiftly, and collaborate effectively with colleagues and the public. I am also fluent in [mention languages relevant to Belgium Brussels: e.g., French, Dutch, English], which I believe is a valuable asset in serving the multilingual population of this region.</w:t>
      </w:r>
    </w:p>
    <w:p>
      <w:pPr>
        <w:pStyle w:val="BodyText"/>
      </w:pPr>
      <w:r>
        <w:t xml:space="preserve">One of my most rewarding experiences as a Police Officer was [share a specific achievement or story: e.g., "mediating a conflict between residents in a diverse neighborhood, which led to long-term trust-building initiatives"]. This experience reinforced my belief that policing is not just about enforcing rules but about fostering understanding and empowerment. In Belgium Brussels, where the police play a critical role in maintaining harmony among its citizens, I am eager to contribute my dedication and expertise to support this mission.</w:t>
      </w:r>
    </w:p>
    <w:p>
      <w:pPr>
        <w:pStyle w:val="BodyText"/>
      </w:pPr>
      <w:r>
        <w:t xml:space="preserve">I am particularly drawn to the challenges of working in a city like Brussels, where the dynamic nature of urban life requires officers to be versatile and culturally aware. The Brussels-Capital Region’s unique position as a hub for international institutions, including the European Union, adds another layer of complexity to policing. I am keen to leverage my knowledge of [mention relevant areas: e.g., "international law," "multicultural communication," or "security protocols"] to support the department’s efforts in safeguarding this iconic city.</w:t>
      </w:r>
    </w:p>
    <w:p>
      <w:pPr>
        <w:pStyle w:val="BodyText"/>
      </w:pPr>
      <w:r>
        <w:t xml:space="preserve">My commitment to public service is further reflected in my ongoing professional development. I have completed certifications in [list relevant training: e.g., "first aid, crisis intervention, and use of force management"], and I am always seeking opportunities to enhance my skills. I am also passionate about staying informed about the latest advancements in policing technology and strategies, such as data-driven crime analysis or community-based initiatives that prevent crime at its source.</w:t>
      </w:r>
    </w:p>
    <w:p>
      <w:pPr>
        <w:pStyle w:val="BodyText"/>
      </w:pPr>
      <w:r>
        <w:t xml:space="preserve">While I have gained valuable experience in [previous location], the opportunity to serve as a Police Officer in Belgium Brussels represents a career milestone. This city’s rich history, cultural vibrancy, and global significance make it an ideal place for someone who is driven by purpose and impact. I am eager to bring my energy, dedication, and vision to the Brussels-Capital Region Police Department, where I can contribute to the safety and well-being of its residents while growing as a professional in a challenging and rewarding environment.</w:t>
      </w:r>
    </w:p>
    <w:p>
      <w:pPr>
        <w:pStyle w:val="BodyText"/>
      </w:pPr>
      <w:r>
        <w:t xml:space="preserve">Thank you for considering my application. I would be honored to discuss how my background, skills, and passion align with the needs of your department. Please feel free to contact me at [phone number] or [email address] at your earliest convenience. I look forward to the possibility of contributing to the esteemed legacy of the Police Officer role in Belgium Brusse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Belgium Brussels</dc:title>
  <dc:creator/>
  <dc:language>en</dc:language>
  <cp:keywords/>
  <dcterms:created xsi:type="dcterms:W3CDTF">2026-07-21T14:53:25Z</dcterms:created>
  <dcterms:modified xsi:type="dcterms:W3CDTF">2026-07-21T14:53:25Z</dcterms:modified>
</cp:coreProperties>
</file>

<file path=docProps/custom.xml><?xml version="1.0" encoding="utf-8"?>
<Properties xmlns="http://schemas.openxmlformats.org/officeDocument/2006/custom-properties" xmlns:vt="http://schemas.openxmlformats.org/officeDocument/2006/docPropsVTypes"/>
</file>